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3887" w:type="dxa"/>
        <w:jc w:val="center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1696"/>
        <w:gridCol w:w="1838"/>
        <w:gridCol w:w="2131"/>
        <w:gridCol w:w="2539"/>
        <w:gridCol w:w="2268"/>
        <w:gridCol w:w="2126"/>
        <w:gridCol w:w="1289"/>
      </w:tblGrid>
      <w:tr w:rsidR="009E311D" w:rsidRPr="009E311D" w14:paraId="6E1DBBA7" w14:textId="77777777" w:rsidTr="00180020">
        <w:trPr>
          <w:trHeight w:val="283"/>
          <w:jc w:val="center"/>
        </w:trPr>
        <w:tc>
          <w:tcPr>
            <w:tcW w:w="1388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  <w:hideMark/>
          </w:tcPr>
          <w:p w14:paraId="67316C89" w14:textId="77777777" w:rsidR="009E311D" w:rsidRPr="00180020" w:rsidRDefault="00180020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 w:rsidRPr="00180020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СОФИЙСКИ УНИВЕРСИТЕТ „СВ. КЛИМЕНТ ОХРИДСКИ“</w:t>
            </w:r>
          </w:p>
        </w:tc>
      </w:tr>
      <w:tr w:rsidR="009E311D" w:rsidRPr="009E311D" w14:paraId="08215698" w14:textId="77777777" w:rsidTr="00180020">
        <w:trPr>
          <w:trHeight w:val="317"/>
          <w:jc w:val="center"/>
        </w:trPr>
        <w:tc>
          <w:tcPr>
            <w:tcW w:w="1388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  <w:hideMark/>
          </w:tcPr>
          <w:p w14:paraId="05B4E77D" w14:textId="77777777" w:rsidR="009E311D" w:rsidRPr="009E311D" w:rsidRDefault="009E311D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 w:rsidRPr="009E311D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ДЕПАРТАМЕНТ ПО СПОРТ</w:t>
            </w:r>
          </w:p>
        </w:tc>
      </w:tr>
      <w:tr w:rsidR="009E311D" w:rsidRPr="009E311D" w14:paraId="62A383EA" w14:textId="77777777" w:rsidTr="00180020">
        <w:trPr>
          <w:trHeight w:val="227"/>
          <w:jc w:val="center"/>
        </w:trPr>
        <w:tc>
          <w:tcPr>
            <w:tcW w:w="1388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03B0D5" w14:textId="77777777" w:rsidR="009E311D" w:rsidRPr="009C654E" w:rsidRDefault="009E311D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36"/>
                <w:szCs w:val="36"/>
                <w:lang w:eastAsia="bg-BG"/>
              </w:rPr>
            </w:pPr>
            <w:r w:rsidRPr="009C654E">
              <w:rPr>
                <w:rFonts w:ascii="Times New Roman" w:eastAsia="Times New Roman" w:hAnsi="Times New Roman" w:cs="Times New Roman"/>
                <w:b/>
                <w:bCs/>
                <w:color w:val="000000"/>
                <w:sz w:val="36"/>
                <w:szCs w:val="36"/>
                <w:lang w:eastAsia="bg-BG"/>
              </w:rPr>
              <w:t>ГРАФИК</w:t>
            </w:r>
          </w:p>
        </w:tc>
      </w:tr>
      <w:tr w:rsidR="009E311D" w:rsidRPr="009E311D" w14:paraId="00F418CB" w14:textId="77777777" w:rsidTr="00C743EA">
        <w:trPr>
          <w:trHeight w:val="680"/>
          <w:jc w:val="center"/>
        </w:trPr>
        <w:tc>
          <w:tcPr>
            <w:tcW w:w="1388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noWrap/>
            <w:vAlign w:val="center"/>
          </w:tcPr>
          <w:p w14:paraId="36088C1E" w14:textId="7EB677F5" w:rsidR="009E311D" w:rsidRPr="007D51F8" w:rsidRDefault="00313BE4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ФИТНЕС</w:t>
            </w:r>
          </w:p>
        </w:tc>
      </w:tr>
      <w:tr w:rsidR="009E311D" w:rsidRPr="009E311D" w14:paraId="3DEC350D" w14:textId="77777777" w:rsidTr="00C743EA">
        <w:trPr>
          <w:trHeight w:val="490"/>
          <w:jc w:val="center"/>
        </w:trPr>
        <w:tc>
          <w:tcPr>
            <w:tcW w:w="1388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</w:tcPr>
          <w:p w14:paraId="2F67D892" w14:textId="5B54CBFB" w:rsidR="009E311D" w:rsidRPr="0034007A" w:rsidRDefault="009E311D" w:rsidP="003400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</w:p>
        </w:tc>
      </w:tr>
      <w:tr w:rsidR="009E311D" w:rsidRPr="009E311D" w14:paraId="306AD78D" w14:textId="77777777" w:rsidTr="00180020">
        <w:trPr>
          <w:trHeight w:val="454"/>
          <w:jc w:val="center"/>
        </w:trPr>
        <w:tc>
          <w:tcPr>
            <w:tcW w:w="1388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BC1B2A" w14:textId="5B270CD9" w:rsidR="009E311D" w:rsidRPr="009E311D" w:rsidRDefault="00C743EA" w:rsidP="00B27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академична</w:t>
            </w:r>
            <w:r w:rsidR="005A0BE2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 xml:space="preserve"> 20</w:t>
            </w:r>
            <w:r w:rsidR="000A42EA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2</w:t>
            </w:r>
            <w:r w:rsidR="003D7CCC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5</w:t>
            </w:r>
            <w:r w:rsidR="005A0BE2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/202</w:t>
            </w:r>
            <w:r w:rsidR="003D7CCC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6</w:t>
            </w:r>
            <w:r w:rsidR="005A0BE2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 xml:space="preserve"> година - </w:t>
            </w:r>
            <w:r w:rsidR="003D7CCC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зим</w:t>
            </w:r>
            <w:bookmarkStart w:id="0" w:name="_GoBack"/>
            <w:bookmarkEnd w:id="0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ен</w:t>
            </w:r>
            <w:r w:rsidR="009E311D" w:rsidRPr="009E311D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 xml:space="preserve"> семестър</w:t>
            </w:r>
          </w:p>
        </w:tc>
      </w:tr>
      <w:tr w:rsidR="009E311D" w:rsidRPr="009E311D" w14:paraId="40B25F2D" w14:textId="77777777" w:rsidTr="007211DE">
        <w:trPr>
          <w:trHeight w:val="315"/>
          <w:jc w:val="center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DDC0608" w14:textId="77777777" w:rsidR="009E311D" w:rsidRPr="009E311D" w:rsidRDefault="009E311D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18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4CE01129" w14:textId="307E76D0" w:rsidR="009E311D" w:rsidRPr="00A327A1" w:rsidRDefault="009E311D" w:rsidP="00CC31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bg-BG"/>
              </w:rPr>
            </w:pPr>
          </w:p>
        </w:tc>
        <w:tc>
          <w:tcPr>
            <w:tcW w:w="21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4AFF2AD6" w14:textId="28ED3E5E" w:rsidR="009E311D" w:rsidRPr="00A327A1" w:rsidRDefault="009E311D" w:rsidP="00CC31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2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3A1B1E85" w14:textId="19D8B039" w:rsidR="009E311D" w:rsidRPr="00A327A1" w:rsidRDefault="009E311D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3D6EB8CC" w14:textId="53A5C739" w:rsidR="009E311D" w:rsidRPr="00A327A1" w:rsidRDefault="009E311D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bg-BG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5BB433D6" w14:textId="4DBFD6F1" w:rsidR="009E311D" w:rsidRPr="00A327A1" w:rsidRDefault="009E311D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B358EC1" w14:textId="77777777" w:rsidR="009E311D" w:rsidRPr="009E311D" w:rsidRDefault="009E311D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</w:pPr>
          </w:p>
        </w:tc>
      </w:tr>
      <w:tr w:rsidR="00734044" w:rsidRPr="009E311D" w14:paraId="373B122F" w14:textId="77777777" w:rsidTr="007211DE">
        <w:trPr>
          <w:trHeight w:val="680"/>
          <w:jc w:val="center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5FA0BC1" w14:textId="77777777" w:rsidR="00734044" w:rsidRPr="00275250" w:rsidRDefault="00734044" w:rsidP="00AF58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 w:rsidRPr="00275250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понеделник</w:t>
            </w:r>
          </w:p>
        </w:tc>
        <w:tc>
          <w:tcPr>
            <w:tcW w:w="18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F83864" w14:textId="77777777" w:rsidR="00734044" w:rsidRDefault="002C4E9C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val="en-US" w:eastAsia="bg-BG"/>
              </w:rPr>
              <w:t>9:00 – 10:30</w:t>
            </w:r>
          </w:p>
          <w:p w14:paraId="34A1ACC0" w14:textId="66DB81EE" w:rsidR="002C4E9C" w:rsidRPr="002C4E9C" w:rsidRDefault="002C4E9C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val="en-US" w:eastAsia="bg-BG"/>
              </w:rPr>
              <w:t>10:30 – 12:00</w:t>
            </w:r>
          </w:p>
        </w:tc>
        <w:tc>
          <w:tcPr>
            <w:tcW w:w="21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6D2016" w14:textId="5EA98E8A" w:rsidR="00734044" w:rsidRPr="004038FB" w:rsidRDefault="002C4E9C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  <w:t>Доц. Милетиев, д-р</w:t>
            </w:r>
          </w:p>
        </w:tc>
        <w:tc>
          <w:tcPr>
            <w:tcW w:w="2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6528B2" w14:textId="0013BAC3" w:rsidR="00734044" w:rsidRPr="00313BE4" w:rsidRDefault="00313BE4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  <w:t>12:00 –</w:t>
            </w: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val="en-US" w:eastAsia="bg-BG"/>
              </w:rPr>
              <w:t xml:space="preserve"> 15:00</w:t>
            </w:r>
          </w:p>
          <w:p w14:paraId="2A74B9C5" w14:textId="3E7995B4" w:rsidR="00313BE4" w:rsidRPr="00313BE4" w:rsidRDefault="00313BE4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  <w:t>Отбор - Сноуборд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0782DF" w14:textId="15FA3452" w:rsidR="00734044" w:rsidRPr="00806CD8" w:rsidRDefault="00313BE4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  <w:t>Доц. Милетиев, д-р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3489B7" w14:textId="77777777" w:rsidR="00734044" w:rsidRPr="00806CD8" w:rsidRDefault="00734044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bg-BG"/>
              </w:rPr>
            </w:pP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94101D" w14:textId="77777777" w:rsidR="00734044" w:rsidRPr="00806CD8" w:rsidRDefault="00734044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</w:tr>
      <w:tr w:rsidR="00954F07" w:rsidRPr="009E311D" w14:paraId="7C19AA23" w14:textId="77777777" w:rsidTr="007211DE">
        <w:trPr>
          <w:trHeight w:val="680"/>
          <w:jc w:val="center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0357342" w14:textId="77777777" w:rsidR="00954F07" w:rsidRPr="00275250" w:rsidRDefault="00954F07" w:rsidP="00AF58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 w:rsidRPr="00275250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вторник</w:t>
            </w:r>
          </w:p>
        </w:tc>
        <w:tc>
          <w:tcPr>
            <w:tcW w:w="18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93912E" w14:textId="77777777" w:rsidR="00954F07" w:rsidRPr="00806CD8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bg-BG"/>
              </w:rPr>
            </w:pPr>
          </w:p>
        </w:tc>
        <w:tc>
          <w:tcPr>
            <w:tcW w:w="2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356243" w14:textId="77777777" w:rsidR="00954F07" w:rsidRPr="00806CD8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bg-BG"/>
              </w:rPr>
            </w:pPr>
          </w:p>
        </w:tc>
        <w:tc>
          <w:tcPr>
            <w:tcW w:w="25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0761EE" w14:textId="0762CA64" w:rsidR="00954F07" w:rsidRPr="00D95148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44CD23" w14:textId="3A9BD5B8" w:rsidR="00954F07" w:rsidRPr="00D95148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7EA436" w14:textId="64AF7802" w:rsidR="00954F07" w:rsidRPr="00C95757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</w:pPr>
          </w:p>
        </w:tc>
        <w:tc>
          <w:tcPr>
            <w:tcW w:w="12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6E860F" w14:textId="77777777" w:rsidR="00954F07" w:rsidRPr="00806CD8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bg-BG"/>
              </w:rPr>
            </w:pPr>
          </w:p>
        </w:tc>
      </w:tr>
      <w:tr w:rsidR="00954F07" w:rsidRPr="009E311D" w14:paraId="37735DAB" w14:textId="77777777" w:rsidTr="007211DE">
        <w:trPr>
          <w:trHeight w:val="680"/>
          <w:jc w:val="center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FA105DC" w14:textId="77777777" w:rsidR="00954F07" w:rsidRPr="00275250" w:rsidRDefault="00954F07" w:rsidP="00AF58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 w:rsidRPr="00275250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сряда</w:t>
            </w:r>
          </w:p>
        </w:tc>
        <w:tc>
          <w:tcPr>
            <w:tcW w:w="18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8FDC17" w14:textId="77777777" w:rsidR="002C4E9C" w:rsidRDefault="002C4E9C" w:rsidP="002C4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val="en-US" w:eastAsia="bg-BG"/>
              </w:rPr>
              <w:t>9:00 – 10:30</w:t>
            </w:r>
          </w:p>
          <w:p w14:paraId="5F6AC095" w14:textId="3BFB4263" w:rsidR="00954F07" w:rsidRPr="00806CD8" w:rsidRDefault="002C4E9C" w:rsidP="002C4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val="en-US" w:eastAsia="bg-BG"/>
              </w:rPr>
              <w:t>10:30 – 12:00</w:t>
            </w:r>
          </w:p>
        </w:tc>
        <w:tc>
          <w:tcPr>
            <w:tcW w:w="2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6AF11E" w14:textId="12043A24" w:rsidR="00954F07" w:rsidRPr="00806CD8" w:rsidRDefault="002C4E9C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  <w:t>Доц. Милетиев, д-р</w:t>
            </w:r>
          </w:p>
        </w:tc>
        <w:tc>
          <w:tcPr>
            <w:tcW w:w="25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B0CF56" w14:textId="77777777" w:rsidR="00954F07" w:rsidRPr="00806CD8" w:rsidRDefault="00954F07" w:rsidP="009617EB">
            <w:pPr>
              <w:jc w:val="center"/>
            </w:pP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0EDC00" w14:textId="77777777" w:rsidR="00954F07" w:rsidRPr="00194FDF" w:rsidRDefault="00954F07" w:rsidP="009617EB">
            <w:pPr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bg-BG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1AC9F6" w14:textId="77777777" w:rsidR="00954F07" w:rsidRPr="00806CD8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bg-BG"/>
              </w:rPr>
            </w:pPr>
          </w:p>
        </w:tc>
        <w:tc>
          <w:tcPr>
            <w:tcW w:w="12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C2B3AA" w14:textId="77777777" w:rsidR="00954F07" w:rsidRPr="00806CD8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</w:tr>
      <w:tr w:rsidR="00954F07" w:rsidRPr="009E311D" w14:paraId="0F1F641A" w14:textId="77777777" w:rsidTr="007211DE">
        <w:trPr>
          <w:trHeight w:val="680"/>
          <w:jc w:val="center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FDD4BF3" w14:textId="77777777" w:rsidR="00954F07" w:rsidRPr="00275250" w:rsidRDefault="00954F07" w:rsidP="00AF58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 w:rsidRPr="00275250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четвъртък</w:t>
            </w:r>
          </w:p>
        </w:tc>
        <w:tc>
          <w:tcPr>
            <w:tcW w:w="18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46D743" w14:textId="77777777" w:rsidR="002C4E9C" w:rsidRDefault="002C4E9C" w:rsidP="002C4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val="en-US" w:eastAsia="bg-BG"/>
              </w:rPr>
              <w:t>9:00 – 10:30</w:t>
            </w:r>
          </w:p>
          <w:p w14:paraId="47B79985" w14:textId="2FBD0027" w:rsidR="00954F07" w:rsidRPr="00806CD8" w:rsidRDefault="002C4E9C" w:rsidP="002C4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val="en-US" w:eastAsia="bg-BG"/>
              </w:rPr>
              <w:t>10:30 – 12:00</w:t>
            </w:r>
          </w:p>
        </w:tc>
        <w:tc>
          <w:tcPr>
            <w:tcW w:w="2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8960E6" w14:textId="00959488" w:rsidR="00954F07" w:rsidRPr="007211DE" w:rsidRDefault="002C4E9C" w:rsidP="007211D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  <w:t>Доц. Милетиев, д-р</w:t>
            </w:r>
          </w:p>
        </w:tc>
        <w:tc>
          <w:tcPr>
            <w:tcW w:w="25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5752BC" w14:textId="55EB2F2C" w:rsidR="00954F07" w:rsidRPr="00806CD8" w:rsidRDefault="00954F07" w:rsidP="0015498A">
            <w:pPr>
              <w:spacing w:after="0" w:line="240" w:lineRule="auto"/>
              <w:jc w:val="center"/>
            </w:pP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0DE7D0" w14:textId="00B90B17" w:rsidR="00954F07" w:rsidRPr="00C95757" w:rsidRDefault="00954F07" w:rsidP="009617EB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82F786" w14:textId="73FB09EF" w:rsidR="00954F07" w:rsidRPr="00C95757" w:rsidRDefault="00954F07" w:rsidP="00031FE1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2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5E84F4" w14:textId="77777777" w:rsidR="00954F07" w:rsidRPr="00806CD8" w:rsidRDefault="00954F07" w:rsidP="009617EB">
            <w:pPr>
              <w:jc w:val="center"/>
            </w:pPr>
          </w:p>
        </w:tc>
      </w:tr>
      <w:tr w:rsidR="00954F07" w:rsidRPr="009E311D" w14:paraId="49774A9E" w14:textId="77777777" w:rsidTr="007211DE">
        <w:trPr>
          <w:trHeight w:val="680"/>
          <w:jc w:val="center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24FFCA8" w14:textId="77777777" w:rsidR="00954F07" w:rsidRPr="00275250" w:rsidRDefault="00954F07" w:rsidP="00AF58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 w:rsidRPr="00275250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петък</w:t>
            </w:r>
          </w:p>
        </w:tc>
        <w:tc>
          <w:tcPr>
            <w:tcW w:w="18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9C9040" w14:textId="77777777" w:rsidR="00954F07" w:rsidRPr="00C036FE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0"/>
                <w:lang w:eastAsia="bg-BG"/>
              </w:rPr>
            </w:pPr>
          </w:p>
        </w:tc>
        <w:tc>
          <w:tcPr>
            <w:tcW w:w="2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56AB36" w14:textId="77777777" w:rsidR="00954F07" w:rsidRPr="00C036FE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eastAsia="bg-BG"/>
              </w:rPr>
            </w:pPr>
          </w:p>
        </w:tc>
        <w:tc>
          <w:tcPr>
            <w:tcW w:w="25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F306CB" w14:textId="77777777" w:rsidR="00954F07" w:rsidRPr="00806CD8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585ADD" w14:textId="77777777" w:rsidR="00954F07" w:rsidRPr="00806CD8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A27DD7" w14:textId="77777777" w:rsidR="00954F07" w:rsidRPr="00806CD8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12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C28BBB" w14:textId="77777777" w:rsidR="00954F07" w:rsidRPr="00806CD8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</w:tr>
      <w:tr w:rsidR="001F4D9D" w:rsidRPr="009E311D" w14:paraId="2365923D" w14:textId="77777777" w:rsidTr="00180020">
        <w:trPr>
          <w:trHeight w:val="2514"/>
          <w:jc w:val="center"/>
        </w:trPr>
        <w:tc>
          <w:tcPr>
            <w:tcW w:w="13887" w:type="dxa"/>
            <w:gridSpan w:val="7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66665" w14:textId="3FAABD35" w:rsidR="001F4D9D" w:rsidRPr="00314AB1" w:rsidRDefault="00C036FE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bg-BG"/>
              </w:rPr>
            </w:pPr>
            <w:r w:rsidRPr="00314AB1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bg-BG"/>
              </w:rPr>
              <w:t>З</w:t>
            </w:r>
            <w:r w:rsidR="001F4D9D" w:rsidRPr="00314AB1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bg-BG"/>
              </w:rPr>
              <w:t>а</w:t>
            </w:r>
            <w:r w:rsidRPr="00314AB1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bg-BG"/>
              </w:rPr>
              <w:t>ниманията</w:t>
            </w:r>
            <w:r w:rsidR="00314AB1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bg-BG"/>
              </w:rPr>
              <w:t xml:space="preserve"> се провеждат </w:t>
            </w:r>
            <w:r w:rsidR="00313BE4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bg-BG"/>
              </w:rPr>
              <w:t>във Фитнес център „Милетиевс“ - ул.Брегалница 70</w:t>
            </w:r>
          </w:p>
          <w:p w14:paraId="5942DFBF" w14:textId="77777777" w:rsidR="001F4D9D" w:rsidRPr="0033598B" w:rsidRDefault="001F4D9D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</w:pPr>
          </w:p>
          <w:p w14:paraId="758E7EEC" w14:textId="77777777" w:rsidR="001F4D9D" w:rsidRDefault="001F4D9D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</w:pPr>
          </w:p>
          <w:tbl>
            <w:tblPr>
              <w:tblStyle w:val="TableGrid"/>
              <w:tblpPr w:leftFromText="141" w:rightFromText="141" w:vertAnchor="text" w:tblpY="1"/>
              <w:tblOverlap w:val="never"/>
              <w:tblW w:w="0" w:type="auto"/>
              <w:tblCellMar>
                <w:top w:w="28" w:type="dxa"/>
                <w:left w:w="28" w:type="dxa"/>
                <w:bottom w:w="28" w:type="dxa"/>
                <w:right w:w="28" w:type="dxa"/>
              </w:tblCellMar>
              <w:tblLook w:val="04A0" w:firstRow="1" w:lastRow="0" w:firstColumn="1" w:lastColumn="0" w:noHBand="0" w:noVBand="1"/>
            </w:tblPr>
            <w:tblGrid>
              <w:gridCol w:w="2405"/>
              <w:gridCol w:w="1559"/>
              <w:gridCol w:w="2268"/>
            </w:tblGrid>
            <w:tr w:rsidR="001F4D9D" w:rsidRPr="00850137" w14:paraId="15006909" w14:textId="77777777" w:rsidTr="0033598B">
              <w:trPr>
                <w:trHeight w:hRule="exact" w:val="747"/>
              </w:trPr>
              <w:tc>
                <w:tcPr>
                  <w:tcW w:w="2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6A8158C" w14:textId="77777777" w:rsidR="001F4D9D" w:rsidRPr="00E34341" w:rsidRDefault="001F4D9D" w:rsidP="00850137">
                  <w:pPr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E34341">
                    <w:rPr>
                      <w:rFonts w:ascii="Times New Roman" w:hAnsi="Times New Roman" w:cs="Times New Roman"/>
                      <w:b/>
                    </w:rPr>
                    <w:t>Приемно време</w:t>
                  </w:r>
                </w:p>
              </w:tc>
              <w:tc>
                <w:tcPr>
                  <w:tcW w:w="155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94F98C4" w14:textId="77777777" w:rsidR="001F4D9D" w:rsidRPr="00AC612B" w:rsidRDefault="001F4D9D" w:rsidP="00850137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AC612B">
                    <w:rPr>
                      <w:rFonts w:ascii="Times New Roman" w:hAnsi="Times New Roman" w:cs="Times New Roman"/>
                      <w:sz w:val="24"/>
                      <w:szCs w:val="24"/>
                    </w:rPr>
                    <w:t>Ректорат</w:t>
                  </w:r>
                </w:p>
              </w:tc>
              <w:tc>
                <w:tcPr>
                  <w:tcW w:w="226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DA4693F" w14:textId="77777777" w:rsidR="00AC612B" w:rsidRPr="00AC612B" w:rsidRDefault="0077328A" w:rsidP="00850137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Спортна б</w:t>
                  </w:r>
                  <w:r w:rsidR="001F4D9D" w:rsidRPr="00AC612B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аза </w:t>
                  </w:r>
                </w:p>
                <w:p w14:paraId="5766921E" w14:textId="78971300" w:rsidR="001F4D9D" w:rsidRPr="00AC612B" w:rsidRDefault="001F4D9D" w:rsidP="00850137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F832A0" w:rsidRPr="00850137" w14:paraId="0845A0FF" w14:textId="77777777" w:rsidTr="0033598B">
              <w:trPr>
                <w:trHeight w:hRule="exact" w:val="340"/>
              </w:trPr>
              <w:tc>
                <w:tcPr>
                  <w:tcW w:w="2405" w:type="dxa"/>
                  <w:vMerge w:val="restar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vAlign w:val="center"/>
                </w:tcPr>
                <w:p w14:paraId="515EDF1C" w14:textId="77777777" w:rsidR="00F832A0" w:rsidRDefault="002C4E9C" w:rsidP="00850137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  <w:lang w:val="en-US"/>
                    </w:rPr>
                    <w:t>13:00 – 14:00</w:t>
                  </w:r>
                </w:p>
                <w:p w14:paraId="4BCA3378" w14:textId="48E341C4" w:rsidR="00313BE4" w:rsidRPr="002C4E9C" w:rsidRDefault="00313BE4" w:rsidP="00850137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155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262EA5B" w14:textId="623AAB48" w:rsidR="00313BE4" w:rsidRPr="00313BE4" w:rsidRDefault="00313BE4" w:rsidP="00313BE4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Четвъртък</w:t>
                  </w:r>
                </w:p>
                <w:p w14:paraId="27255B16" w14:textId="27E3AA36" w:rsidR="00F832A0" w:rsidRPr="00850137" w:rsidRDefault="00F832A0" w:rsidP="00850137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26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F242253" w14:textId="625B7471" w:rsidR="00F832A0" w:rsidRPr="00850137" w:rsidRDefault="00313BE4" w:rsidP="00850137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Ул. Брегалница 70</w:t>
                  </w:r>
                </w:p>
              </w:tc>
            </w:tr>
            <w:tr w:rsidR="00F832A0" w:rsidRPr="00850137" w14:paraId="2BCB9C2D" w14:textId="77777777" w:rsidTr="0033598B">
              <w:trPr>
                <w:trHeight w:hRule="exact" w:val="340"/>
              </w:trPr>
              <w:tc>
                <w:tcPr>
                  <w:tcW w:w="2405" w:type="dxa"/>
                  <w:vMerge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23E1E1E" w14:textId="77777777" w:rsidR="00F832A0" w:rsidRPr="00850137" w:rsidRDefault="00F832A0" w:rsidP="00850137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55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41649AD" w14:textId="496D13A2" w:rsidR="00F832A0" w:rsidRPr="00850137" w:rsidRDefault="00F832A0" w:rsidP="00850137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26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6155786" w14:textId="651E3016" w:rsidR="00F832A0" w:rsidRPr="00850137" w:rsidRDefault="00313BE4" w:rsidP="00E34341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Петък</w:t>
                  </w:r>
                </w:p>
              </w:tc>
            </w:tr>
          </w:tbl>
          <w:p w14:paraId="3D3344C9" w14:textId="77777777" w:rsidR="001F4D9D" w:rsidRDefault="001F4D9D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</w:pPr>
          </w:p>
          <w:p w14:paraId="72E2B612" w14:textId="77777777" w:rsidR="001F4D9D" w:rsidRDefault="001F4D9D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</w:pPr>
            <w:r w:rsidRPr="009E31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  <w:t>Директор на Департамент по спорт:</w:t>
            </w:r>
          </w:p>
          <w:p w14:paraId="7E6FD5AF" w14:textId="56C0EF71" w:rsidR="001F4D9D" w:rsidRPr="009E311D" w:rsidRDefault="0009489B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  <w:t>проф</w:t>
            </w:r>
            <w:r w:rsidR="009E5E7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  <w:t>.</w:t>
            </w:r>
            <w:r w:rsidR="001F4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  <w:t xml:space="preserve"> Боряна Туманова</w:t>
            </w:r>
            <w:r w:rsidR="009E5E7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  <w:t>, д-р</w:t>
            </w:r>
          </w:p>
        </w:tc>
      </w:tr>
    </w:tbl>
    <w:p w14:paraId="0AA7E4C9" w14:textId="77777777" w:rsidR="00EE2E72" w:rsidRDefault="00EE2E72" w:rsidP="0077328A"/>
    <w:sectPr w:rsidR="00EE2E72" w:rsidSect="00F733B3">
      <w:pgSz w:w="16838" w:h="11906" w:orient="landscape"/>
      <w:pgMar w:top="964" w:right="964" w:bottom="964" w:left="96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3NLQwNDc0MzIxMDZQ0lEKTi0uzszPAykwrQUAoya99iwAAAA="/>
  </w:docVars>
  <w:rsids>
    <w:rsidRoot w:val="00BB7821"/>
    <w:rsid w:val="00031FE1"/>
    <w:rsid w:val="00040704"/>
    <w:rsid w:val="0009489B"/>
    <w:rsid w:val="000A42EA"/>
    <w:rsid w:val="0015498A"/>
    <w:rsid w:val="0017295B"/>
    <w:rsid w:val="00180020"/>
    <w:rsid w:val="00194E4C"/>
    <w:rsid w:val="00194FDF"/>
    <w:rsid w:val="001953E8"/>
    <w:rsid w:val="001F4D9D"/>
    <w:rsid w:val="001F74CF"/>
    <w:rsid w:val="00220E2F"/>
    <w:rsid w:val="00275250"/>
    <w:rsid w:val="002C3141"/>
    <w:rsid w:val="002C4E9C"/>
    <w:rsid w:val="00313BE4"/>
    <w:rsid w:val="00314AB1"/>
    <w:rsid w:val="0033335F"/>
    <w:rsid w:val="0033598B"/>
    <w:rsid w:val="0034007A"/>
    <w:rsid w:val="00360061"/>
    <w:rsid w:val="003D7CCC"/>
    <w:rsid w:val="004038FB"/>
    <w:rsid w:val="004121CF"/>
    <w:rsid w:val="00414896"/>
    <w:rsid w:val="004758F5"/>
    <w:rsid w:val="00533047"/>
    <w:rsid w:val="00534D15"/>
    <w:rsid w:val="00543C0C"/>
    <w:rsid w:val="005A0BE2"/>
    <w:rsid w:val="00607B82"/>
    <w:rsid w:val="0067709C"/>
    <w:rsid w:val="006B513B"/>
    <w:rsid w:val="006D4967"/>
    <w:rsid w:val="007211DE"/>
    <w:rsid w:val="00731D6F"/>
    <w:rsid w:val="00734044"/>
    <w:rsid w:val="0077328A"/>
    <w:rsid w:val="00780064"/>
    <w:rsid w:val="007C094E"/>
    <w:rsid w:val="007D51F8"/>
    <w:rsid w:val="007F0D0B"/>
    <w:rsid w:val="00803641"/>
    <w:rsid w:val="00806CD8"/>
    <w:rsid w:val="00850137"/>
    <w:rsid w:val="00853892"/>
    <w:rsid w:val="00887416"/>
    <w:rsid w:val="008A0960"/>
    <w:rsid w:val="008C38CF"/>
    <w:rsid w:val="008C777F"/>
    <w:rsid w:val="008E530D"/>
    <w:rsid w:val="00922195"/>
    <w:rsid w:val="00954F07"/>
    <w:rsid w:val="009617EB"/>
    <w:rsid w:val="00995D11"/>
    <w:rsid w:val="009C654E"/>
    <w:rsid w:val="009E311D"/>
    <w:rsid w:val="009E5E77"/>
    <w:rsid w:val="00A327A1"/>
    <w:rsid w:val="00A47BE2"/>
    <w:rsid w:val="00A73E85"/>
    <w:rsid w:val="00AB25B6"/>
    <w:rsid w:val="00AC612B"/>
    <w:rsid w:val="00AF58EA"/>
    <w:rsid w:val="00B12BAF"/>
    <w:rsid w:val="00B27593"/>
    <w:rsid w:val="00B45CF7"/>
    <w:rsid w:val="00B55333"/>
    <w:rsid w:val="00B55D7E"/>
    <w:rsid w:val="00B70B76"/>
    <w:rsid w:val="00BB7821"/>
    <w:rsid w:val="00BC5774"/>
    <w:rsid w:val="00BF09FC"/>
    <w:rsid w:val="00C036FE"/>
    <w:rsid w:val="00C54BBD"/>
    <w:rsid w:val="00C743EA"/>
    <w:rsid w:val="00C95757"/>
    <w:rsid w:val="00CC31A2"/>
    <w:rsid w:val="00D14B1F"/>
    <w:rsid w:val="00D768FD"/>
    <w:rsid w:val="00D95148"/>
    <w:rsid w:val="00DF32A2"/>
    <w:rsid w:val="00E104E8"/>
    <w:rsid w:val="00E34341"/>
    <w:rsid w:val="00EA197C"/>
    <w:rsid w:val="00EE2E72"/>
    <w:rsid w:val="00F30FBE"/>
    <w:rsid w:val="00F3377C"/>
    <w:rsid w:val="00F566A1"/>
    <w:rsid w:val="00F733B3"/>
    <w:rsid w:val="00F832A0"/>
    <w:rsid w:val="00FC1F4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646C43"/>
  <w15:docId w15:val="{DD95625D-D2F5-4C87-BB26-4F4BE5F2DF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73E8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768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63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5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EE25763-6077-450B-9036-1437BD0AF3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93</Words>
  <Characters>535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l</dc:creator>
  <cp:lastModifiedBy>1</cp:lastModifiedBy>
  <cp:revision>5</cp:revision>
  <dcterms:created xsi:type="dcterms:W3CDTF">2024-09-12T15:48:00Z</dcterms:created>
  <dcterms:modified xsi:type="dcterms:W3CDTF">2025-10-15T11:58:00Z</dcterms:modified>
</cp:coreProperties>
</file>